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44EF" w:rsidRDefault="006744EF" w:rsidP="0075677F">
      <w:pPr>
        <w:spacing w:line="276" w:lineRule="auto"/>
        <w:rPr>
          <w:rFonts w:ascii="Arial" w:hAnsi="Arial" w:cs="Arial"/>
          <w:lang w:val="en-US"/>
        </w:rPr>
      </w:pPr>
    </w:p>
    <w:p w:rsidR="000C4BAC" w:rsidRDefault="001827CA" w:rsidP="00C015F4">
      <w:pPr>
        <w:spacing w:line="276" w:lineRule="auto"/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en-US"/>
        </w:rPr>
        <w:t>UML Sequence Diagram</w:t>
      </w:r>
    </w:p>
    <w:p w:rsidR="007B572E" w:rsidRDefault="007B572E" w:rsidP="007B572E">
      <w:pPr>
        <w:pStyle w:val="2"/>
      </w:pPr>
    </w:p>
    <w:p w:rsidR="001827CA" w:rsidRDefault="001827CA" w:rsidP="001827CA">
      <w:pPr>
        <w:pStyle w:val="3"/>
      </w:pPr>
      <w:r>
        <w:rPr>
          <w:lang w:val="en-US"/>
        </w:rPr>
        <w:t xml:space="preserve">Use Case: </w:t>
      </w:r>
      <w:r w:rsidRPr="001827CA">
        <w:rPr>
          <w:b/>
          <w:lang w:val="en-US"/>
        </w:rPr>
        <w:t>View Report</w:t>
      </w:r>
      <w:r>
        <w:rPr>
          <w:lang w:val="en-US"/>
        </w:rPr>
        <w:t xml:space="preserve"> </w:t>
      </w:r>
      <w:r>
        <w:rPr>
          <w:lang w:val="en-US"/>
        </w:rPr>
        <w:t>(view report on customers’ visits)</w:t>
      </w:r>
    </w:p>
    <w:p w:rsidR="00C015F4" w:rsidRDefault="00C015F4" w:rsidP="007B572E">
      <w:pPr>
        <w:pStyle w:val="3"/>
      </w:pPr>
    </w:p>
    <w:p w:rsidR="00C015F4" w:rsidRPr="001827CA" w:rsidRDefault="001827CA" w:rsidP="00C74D0D">
      <w:pPr>
        <w:spacing w:after="0"/>
        <w:rPr>
          <w:lang w:val="en-US"/>
        </w:rPr>
      </w:pPr>
      <w:r>
        <w:rPr>
          <w:lang w:val="en-US"/>
        </w:rPr>
        <w:t>Short description of classes:</w:t>
      </w:r>
    </w:p>
    <w:p w:rsidR="00C74D0D" w:rsidRPr="00C74D0D" w:rsidRDefault="00C74D0D" w:rsidP="00C74D0D">
      <w:pPr>
        <w:pStyle w:val="a3"/>
        <w:numPr>
          <w:ilvl w:val="0"/>
          <w:numId w:val="29"/>
        </w:numPr>
        <w:spacing w:after="0"/>
        <w:rPr>
          <w:lang w:val="en-US"/>
        </w:rPr>
      </w:pPr>
      <w:r w:rsidRPr="00C74D0D">
        <w:rPr>
          <w:lang w:val="en-US"/>
        </w:rPr>
        <w:t>Model classes</w:t>
      </w:r>
    </w:p>
    <w:p w:rsidR="00C74D0D" w:rsidRPr="00C74D0D" w:rsidRDefault="00C74D0D" w:rsidP="00C74D0D">
      <w:pPr>
        <w:pStyle w:val="a3"/>
        <w:numPr>
          <w:ilvl w:val="1"/>
          <w:numId w:val="29"/>
        </w:numPr>
        <w:spacing w:after="0"/>
        <w:rPr>
          <w:lang w:val="en-US"/>
        </w:rPr>
      </w:pPr>
      <w:r w:rsidRPr="00C74D0D">
        <w:rPr>
          <w:lang w:val="en-US"/>
        </w:rPr>
        <w:t xml:space="preserve">Report – keeps parameters info and a collection of actual reports; </w:t>
      </w:r>
    </w:p>
    <w:p w:rsidR="00C74D0D" w:rsidRPr="00C74D0D" w:rsidRDefault="00C74D0D" w:rsidP="00C74D0D">
      <w:pPr>
        <w:pStyle w:val="a3"/>
        <w:numPr>
          <w:ilvl w:val="1"/>
          <w:numId w:val="29"/>
        </w:numPr>
        <w:spacing w:after="0"/>
        <w:rPr>
          <w:lang w:val="en-US"/>
        </w:rPr>
      </w:pPr>
      <w:proofErr w:type="spellStart"/>
      <w:r w:rsidRPr="00C74D0D">
        <w:rPr>
          <w:lang w:val="en-US"/>
        </w:rPr>
        <w:t>ReportVisists</w:t>
      </w:r>
      <w:proofErr w:type="spellEnd"/>
      <w:r w:rsidRPr="00C74D0D">
        <w:rPr>
          <w:lang w:val="en-US"/>
        </w:rPr>
        <w:t xml:space="preserve"> – as sub-class of </w:t>
      </w:r>
      <w:proofErr w:type="spellStart"/>
      <w:r w:rsidRPr="00C74D0D">
        <w:rPr>
          <w:lang w:val="en-US"/>
        </w:rPr>
        <w:t>AbstractTable</w:t>
      </w:r>
      <w:proofErr w:type="spellEnd"/>
      <w:r w:rsidRPr="00C74D0D">
        <w:rPr>
          <w:lang w:val="en-US"/>
        </w:rPr>
        <w:t>, gets and presents the data of the report</w:t>
      </w:r>
    </w:p>
    <w:p w:rsidR="00C74D0D" w:rsidRPr="00C74D0D" w:rsidRDefault="00C74D0D" w:rsidP="00C74D0D">
      <w:pPr>
        <w:pStyle w:val="a3"/>
        <w:numPr>
          <w:ilvl w:val="1"/>
          <w:numId w:val="29"/>
        </w:numPr>
        <w:spacing w:after="0"/>
        <w:rPr>
          <w:lang w:val="en-US"/>
        </w:rPr>
      </w:pPr>
      <w:proofErr w:type="spellStart"/>
      <w:r w:rsidRPr="00C74D0D">
        <w:rPr>
          <w:lang w:val="en-US"/>
        </w:rPr>
        <w:t>VisitRepository</w:t>
      </w:r>
      <w:proofErr w:type="spellEnd"/>
      <w:r w:rsidRPr="00C74D0D">
        <w:rPr>
          <w:lang w:val="en-US"/>
        </w:rPr>
        <w:t xml:space="preserve"> – the repository of Visits.</w:t>
      </w:r>
    </w:p>
    <w:p w:rsidR="001827CA" w:rsidRPr="00C74D0D" w:rsidRDefault="001827CA" w:rsidP="00C74D0D">
      <w:pPr>
        <w:pStyle w:val="a3"/>
        <w:numPr>
          <w:ilvl w:val="0"/>
          <w:numId w:val="29"/>
        </w:numPr>
        <w:spacing w:after="0"/>
        <w:rPr>
          <w:lang w:val="en-US"/>
        </w:rPr>
      </w:pPr>
      <w:r w:rsidRPr="00C74D0D">
        <w:rPr>
          <w:lang w:val="en-US"/>
        </w:rPr>
        <w:t>View classes</w:t>
      </w:r>
    </w:p>
    <w:p w:rsidR="001827CA" w:rsidRPr="00C74D0D" w:rsidRDefault="001827CA" w:rsidP="00C74D0D">
      <w:pPr>
        <w:pStyle w:val="a3"/>
        <w:numPr>
          <w:ilvl w:val="1"/>
          <w:numId w:val="29"/>
        </w:numPr>
        <w:spacing w:after="0"/>
        <w:rPr>
          <w:lang w:val="en-US"/>
        </w:rPr>
      </w:pPr>
      <w:proofErr w:type="spellStart"/>
      <w:r w:rsidRPr="00C74D0D">
        <w:rPr>
          <w:lang w:val="en-US"/>
        </w:rPr>
        <w:t>MainMenuUI</w:t>
      </w:r>
      <w:proofErr w:type="spellEnd"/>
      <w:r w:rsidR="00C74D0D" w:rsidRPr="00C74D0D">
        <w:rPr>
          <w:lang w:val="en-US"/>
        </w:rPr>
        <w:t xml:space="preserve"> – the frame, the top-level menu, and a container of menu sections</w:t>
      </w:r>
    </w:p>
    <w:p w:rsidR="001827CA" w:rsidRPr="00C74D0D" w:rsidRDefault="001827CA" w:rsidP="00C74D0D">
      <w:pPr>
        <w:pStyle w:val="a3"/>
        <w:numPr>
          <w:ilvl w:val="1"/>
          <w:numId w:val="29"/>
        </w:numPr>
        <w:spacing w:after="0"/>
        <w:rPr>
          <w:lang w:val="en-US"/>
        </w:rPr>
      </w:pPr>
      <w:proofErr w:type="spellStart"/>
      <w:r w:rsidRPr="00C74D0D">
        <w:rPr>
          <w:lang w:val="en-US"/>
        </w:rPr>
        <w:t>ReportUI</w:t>
      </w:r>
      <w:proofErr w:type="spellEnd"/>
      <w:r w:rsidR="00C74D0D" w:rsidRPr="00C74D0D">
        <w:rPr>
          <w:lang w:val="en-US"/>
        </w:rPr>
        <w:t xml:space="preserve"> – the contents of the ‘Reports’ section of the UI</w:t>
      </w:r>
    </w:p>
    <w:p w:rsidR="001827CA" w:rsidRPr="00C74D0D" w:rsidRDefault="001827CA" w:rsidP="00C74D0D">
      <w:pPr>
        <w:pStyle w:val="a3"/>
        <w:numPr>
          <w:ilvl w:val="1"/>
          <w:numId w:val="29"/>
        </w:numPr>
        <w:spacing w:after="0"/>
        <w:rPr>
          <w:lang w:val="en-US"/>
        </w:rPr>
      </w:pPr>
      <w:proofErr w:type="spellStart"/>
      <w:r w:rsidRPr="00C74D0D">
        <w:rPr>
          <w:lang w:val="en-US"/>
        </w:rPr>
        <w:t>VisitUI</w:t>
      </w:r>
      <w:proofErr w:type="spellEnd"/>
      <w:r w:rsidR="00C74D0D" w:rsidRPr="00C74D0D">
        <w:rPr>
          <w:lang w:val="en-US"/>
        </w:rPr>
        <w:t xml:space="preserve"> – th</w:t>
      </w:r>
      <w:bookmarkStart w:id="0" w:name="_GoBack"/>
      <w:bookmarkEnd w:id="0"/>
      <w:r w:rsidR="00C74D0D" w:rsidRPr="00C74D0D">
        <w:rPr>
          <w:lang w:val="en-US"/>
        </w:rPr>
        <w:t>e portion of the ‘Report’ section containing the table with the report on customers’ visits</w:t>
      </w:r>
    </w:p>
    <w:p w:rsidR="001827CA" w:rsidRPr="00C74D0D" w:rsidRDefault="00C74D0D" w:rsidP="00C74D0D">
      <w:pPr>
        <w:pStyle w:val="a3"/>
        <w:numPr>
          <w:ilvl w:val="0"/>
          <w:numId w:val="27"/>
        </w:numPr>
        <w:spacing w:after="0"/>
        <w:rPr>
          <w:lang w:val="en-US"/>
        </w:rPr>
      </w:pPr>
      <w:r w:rsidRPr="00C74D0D">
        <w:rPr>
          <w:lang w:val="en-US"/>
        </w:rPr>
        <w:t>Controller</w:t>
      </w:r>
      <w:r w:rsidR="001827CA" w:rsidRPr="00C74D0D">
        <w:rPr>
          <w:lang w:val="en-US"/>
        </w:rPr>
        <w:t xml:space="preserve"> classes</w:t>
      </w:r>
    </w:p>
    <w:p w:rsidR="001827CA" w:rsidRPr="00C74D0D" w:rsidRDefault="001827CA" w:rsidP="00C74D0D">
      <w:pPr>
        <w:pStyle w:val="a3"/>
        <w:numPr>
          <w:ilvl w:val="1"/>
          <w:numId w:val="29"/>
        </w:numPr>
        <w:spacing w:after="0"/>
        <w:rPr>
          <w:lang w:val="en-US"/>
        </w:rPr>
      </w:pPr>
      <w:proofErr w:type="spellStart"/>
      <w:r w:rsidRPr="00C74D0D">
        <w:rPr>
          <w:lang w:val="en-US"/>
        </w:rPr>
        <w:t>MainMenuCntl</w:t>
      </w:r>
      <w:proofErr w:type="spellEnd"/>
      <w:r w:rsidR="00C74D0D" w:rsidRPr="00C74D0D">
        <w:rPr>
          <w:lang w:val="en-US"/>
        </w:rPr>
        <w:t xml:space="preserve"> – the controller of</w:t>
      </w:r>
      <w:r w:rsidR="00C74D0D">
        <w:rPr>
          <w:lang w:val="en-US"/>
        </w:rPr>
        <w:t xml:space="preserve"> the</w:t>
      </w:r>
      <w:r w:rsidR="00C74D0D" w:rsidRPr="00C74D0D">
        <w:rPr>
          <w:lang w:val="en-US"/>
        </w:rPr>
        <w:t xml:space="preserve"> top-level menu</w:t>
      </w:r>
    </w:p>
    <w:p w:rsidR="001827CA" w:rsidRDefault="001827CA" w:rsidP="00C74D0D">
      <w:pPr>
        <w:pStyle w:val="a3"/>
        <w:numPr>
          <w:ilvl w:val="1"/>
          <w:numId w:val="29"/>
        </w:numPr>
        <w:spacing w:after="0"/>
        <w:rPr>
          <w:lang w:val="en-US"/>
        </w:rPr>
      </w:pPr>
      <w:proofErr w:type="spellStart"/>
      <w:r w:rsidRPr="00C74D0D">
        <w:rPr>
          <w:lang w:val="en-US"/>
        </w:rPr>
        <w:t>ReportCntl</w:t>
      </w:r>
      <w:proofErr w:type="spellEnd"/>
      <w:r w:rsidR="00C74D0D" w:rsidRPr="00C74D0D">
        <w:rPr>
          <w:lang w:val="en-US"/>
        </w:rPr>
        <w:t xml:space="preserve"> – the controller of </w:t>
      </w:r>
      <w:r w:rsidR="00C74D0D">
        <w:rPr>
          <w:lang w:val="en-US"/>
        </w:rPr>
        <w:t xml:space="preserve">the </w:t>
      </w:r>
      <w:r w:rsidR="00C74D0D" w:rsidRPr="00C74D0D">
        <w:rPr>
          <w:lang w:val="en-US"/>
        </w:rPr>
        <w:t>report section of the main menu</w:t>
      </w:r>
    </w:p>
    <w:p w:rsidR="00C74D0D" w:rsidRDefault="00C74D0D" w:rsidP="00C74D0D">
      <w:pPr>
        <w:spacing w:after="0"/>
        <w:rPr>
          <w:lang w:val="en-US"/>
        </w:rPr>
      </w:pPr>
    </w:p>
    <w:p w:rsidR="00C74D0D" w:rsidRPr="00C74D0D" w:rsidRDefault="00C74D0D" w:rsidP="00C74D0D">
      <w:pPr>
        <w:spacing w:after="0"/>
        <w:rPr>
          <w:lang w:val="en-US"/>
        </w:rPr>
      </w:pPr>
    </w:p>
    <w:p w:rsidR="001827CA" w:rsidRDefault="001827CA" w:rsidP="001827CA">
      <w:pPr>
        <w:rPr>
          <w:lang w:val="en-US"/>
        </w:rPr>
      </w:pPr>
      <w:r w:rsidRPr="001827CA">
        <w:drawing>
          <wp:inline distT="0" distB="0" distL="0" distR="0" wp14:anchorId="1D5B95DF" wp14:editId="05BD0BFF">
            <wp:extent cx="6261811" cy="3463910"/>
            <wp:effectExtent l="0" t="0" r="5715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77886" cy="3472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827CA" w:rsidSect="001827CA">
      <w:headerReference w:type="default" r:id="rId9"/>
      <w:pgSz w:w="11906" w:h="16838"/>
      <w:pgMar w:top="1134" w:right="850" w:bottom="1134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3992" w:rsidRDefault="00C23992" w:rsidP="004F4459">
      <w:pPr>
        <w:spacing w:after="0" w:line="240" w:lineRule="auto"/>
      </w:pPr>
      <w:r>
        <w:separator/>
      </w:r>
    </w:p>
  </w:endnote>
  <w:endnote w:type="continuationSeparator" w:id="0">
    <w:p w:rsidR="00C23992" w:rsidRDefault="00C23992" w:rsidP="004F4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3992" w:rsidRDefault="00C23992" w:rsidP="004F4459">
      <w:pPr>
        <w:spacing w:after="0" w:line="240" w:lineRule="auto"/>
      </w:pPr>
      <w:r>
        <w:separator/>
      </w:r>
    </w:p>
  </w:footnote>
  <w:footnote w:type="continuationSeparator" w:id="0">
    <w:p w:rsidR="00C23992" w:rsidRDefault="00C23992" w:rsidP="004F4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57F6" w:rsidRDefault="004F4459">
    <w:pPr>
      <w:pStyle w:val="a4"/>
      <w:rPr>
        <w:color w:val="808080" w:themeColor="background1" w:themeShade="80"/>
        <w:lang w:val="en-US"/>
      </w:rPr>
    </w:pPr>
    <w:r w:rsidRPr="00A357F6">
      <w:rPr>
        <w:color w:val="808080" w:themeColor="background1" w:themeShade="80"/>
        <w:lang w:val="en-US"/>
      </w:rPr>
      <w:t>IST3</w:t>
    </w:r>
    <w:r w:rsidR="008968E3" w:rsidRPr="00A357F6">
      <w:rPr>
        <w:color w:val="808080" w:themeColor="background1" w:themeShade="80"/>
        <w:lang w:val="en-US"/>
      </w:rPr>
      <w:t>1</w:t>
    </w:r>
    <w:r w:rsidRPr="00A357F6">
      <w:rPr>
        <w:color w:val="808080" w:themeColor="background1" w:themeShade="80"/>
        <w:lang w:val="en-US"/>
      </w:rPr>
      <w:t>1 (</w:t>
    </w:r>
    <w:r w:rsidR="00D6364A" w:rsidRPr="00A357F6">
      <w:rPr>
        <w:color w:val="808080" w:themeColor="background1" w:themeShade="80"/>
        <w:lang w:val="en-US"/>
      </w:rPr>
      <w:t>F</w:t>
    </w:r>
    <w:r w:rsidR="008968E3" w:rsidRPr="00A357F6">
      <w:rPr>
        <w:color w:val="808080" w:themeColor="background1" w:themeShade="80"/>
        <w:lang w:val="en-US"/>
      </w:rPr>
      <w:t>all</w:t>
    </w:r>
    <w:r w:rsidRPr="00A357F6">
      <w:rPr>
        <w:color w:val="808080" w:themeColor="background1" w:themeShade="80"/>
        <w:lang w:val="en-US"/>
      </w:rPr>
      <w:t xml:space="preserve"> 2018)</w:t>
    </w:r>
  </w:p>
  <w:p w:rsidR="00A00EB1" w:rsidRDefault="00E80384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Dmitry Mikhailov (</w:t>
    </w:r>
    <w:r w:rsidR="00F4686D">
      <w:rPr>
        <w:color w:val="808080" w:themeColor="background1" w:themeShade="80"/>
        <w:lang w:val="en-US"/>
      </w:rPr>
      <w:t>Group 8</w:t>
    </w:r>
    <w:r>
      <w:rPr>
        <w:color w:val="808080" w:themeColor="background1" w:themeShade="80"/>
        <w:lang w:val="en-US"/>
      </w:rPr>
      <w:t>)</w:t>
    </w:r>
  </w:p>
  <w:p w:rsidR="00A00EB1" w:rsidRPr="00A357F6" w:rsidRDefault="00A00EB1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Pool Access System</w:t>
    </w:r>
  </w:p>
  <w:p w:rsidR="009D59D8" w:rsidRDefault="001827CA" w:rsidP="006744EF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October 5</w:t>
    </w:r>
    <w:r w:rsidR="006744EF">
      <w:rPr>
        <w:color w:val="808080" w:themeColor="background1" w:themeShade="80"/>
        <w:lang w:val="en-US"/>
      </w:rPr>
      <w:t>, 2018</w:t>
    </w:r>
  </w:p>
  <w:p w:rsidR="00F4686D" w:rsidRPr="00A357F6" w:rsidRDefault="00F4686D" w:rsidP="006744EF">
    <w:pPr>
      <w:pStyle w:val="a4"/>
      <w:rPr>
        <w:color w:val="808080" w:themeColor="background1" w:themeShade="80"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20AD0"/>
    <w:multiLevelType w:val="hybridMultilevel"/>
    <w:tmpl w:val="DD2C8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D12566"/>
    <w:multiLevelType w:val="hybridMultilevel"/>
    <w:tmpl w:val="AB1A7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664547"/>
    <w:multiLevelType w:val="hybridMultilevel"/>
    <w:tmpl w:val="DA82484C"/>
    <w:lvl w:ilvl="0" w:tplc="F3E63F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DF1FD3"/>
    <w:multiLevelType w:val="hybridMultilevel"/>
    <w:tmpl w:val="1ADCD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B3A84"/>
    <w:multiLevelType w:val="hybridMultilevel"/>
    <w:tmpl w:val="FCD88058"/>
    <w:lvl w:ilvl="0" w:tplc="C576C3DA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5551620"/>
    <w:multiLevelType w:val="hybridMultilevel"/>
    <w:tmpl w:val="0ABC2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071526"/>
    <w:multiLevelType w:val="hybridMultilevel"/>
    <w:tmpl w:val="7E48FA9E"/>
    <w:lvl w:ilvl="0" w:tplc="4692B374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3E6163"/>
    <w:multiLevelType w:val="hybridMultilevel"/>
    <w:tmpl w:val="A168B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0259BB"/>
    <w:multiLevelType w:val="hybridMultilevel"/>
    <w:tmpl w:val="264E09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AD68F4"/>
    <w:multiLevelType w:val="hybridMultilevel"/>
    <w:tmpl w:val="C8923B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3D12C3"/>
    <w:multiLevelType w:val="hybridMultilevel"/>
    <w:tmpl w:val="08807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CA22B5"/>
    <w:multiLevelType w:val="hybridMultilevel"/>
    <w:tmpl w:val="21F07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FF75550"/>
    <w:multiLevelType w:val="hybridMultilevel"/>
    <w:tmpl w:val="5DAC1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2D5495F"/>
    <w:multiLevelType w:val="hybridMultilevel"/>
    <w:tmpl w:val="67A8005C"/>
    <w:lvl w:ilvl="0" w:tplc="86F031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68D6CA1"/>
    <w:multiLevelType w:val="hybridMultilevel"/>
    <w:tmpl w:val="4060F2F4"/>
    <w:lvl w:ilvl="0" w:tplc="8D2657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64285D"/>
    <w:multiLevelType w:val="hybridMultilevel"/>
    <w:tmpl w:val="48461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813029C"/>
    <w:multiLevelType w:val="hybridMultilevel"/>
    <w:tmpl w:val="DCCAC874"/>
    <w:lvl w:ilvl="0" w:tplc="C6B813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AFF1606"/>
    <w:multiLevelType w:val="hybridMultilevel"/>
    <w:tmpl w:val="966056F2"/>
    <w:lvl w:ilvl="0" w:tplc="E49E427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EB5542C"/>
    <w:multiLevelType w:val="hybridMultilevel"/>
    <w:tmpl w:val="AA68E5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53A126F"/>
    <w:multiLevelType w:val="hybridMultilevel"/>
    <w:tmpl w:val="DB9CAC0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6A15527"/>
    <w:multiLevelType w:val="hybridMultilevel"/>
    <w:tmpl w:val="828A7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8024A2"/>
    <w:multiLevelType w:val="hybridMultilevel"/>
    <w:tmpl w:val="22EE6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E4537E"/>
    <w:multiLevelType w:val="hybridMultilevel"/>
    <w:tmpl w:val="B498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AE6224B"/>
    <w:multiLevelType w:val="hybridMultilevel"/>
    <w:tmpl w:val="76A64E5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CD67DCE"/>
    <w:multiLevelType w:val="hybridMultilevel"/>
    <w:tmpl w:val="3C309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63257A9"/>
    <w:multiLevelType w:val="hybridMultilevel"/>
    <w:tmpl w:val="60CAAD4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6DB1FC4"/>
    <w:multiLevelType w:val="hybridMultilevel"/>
    <w:tmpl w:val="970C2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9D67B30"/>
    <w:multiLevelType w:val="hybridMultilevel"/>
    <w:tmpl w:val="9D80B67E"/>
    <w:lvl w:ilvl="0" w:tplc="2CCAB41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4F07634"/>
    <w:multiLevelType w:val="hybridMultilevel"/>
    <w:tmpl w:val="0BB43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"/>
  </w:num>
  <w:num w:numId="3">
    <w:abstractNumId w:val="16"/>
  </w:num>
  <w:num w:numId="4">
    <w:abstractNumId w:val="25"/>
  </w:num>
  <w:num w:numId="5">
    <w:abstractNumId w:val="4"/>
  </w:num>
  <w:num w:numId="6">
    <w:abstractNumId w:val="14"/>
  </w:num>
  <w:num w:numId="7">
    <w:abstractNumId w:val="1"/>
  </w:num>
  <w:num w:numId="8">
    <w:abstractNumId w:val="13"/>
  </w:num>
  <w:num w:numId="9">
    <w:abstractNumId w:val="6"/>
  </w:num>
  <w:num w:numId="10">
    <w:abstractNumId w:val="3"/>
  </w:num>
  <w:num w:numId="11">
    <w:abstractNumId w:val="8"/>
  </w:num>
  <w:num w:numId="12">
    <w:abstractNumId w:val="26"/>
  </w:num>
  <w:num w:numId="13">
    <w:abstractNumId w:val="22"/>
  </w:num>
  <w:num w:numId="14">
    <w:abstractNumId w:val="28"/>
  </w:num>
  <w:num w:numId="15">
    <w:abstractNumId w:val="19"/>
  </w:num>
  <w:num w:numId="16">
    <w:abstractNumId w:val="23"/>
  </w:num>
  <w:num w:numId="17">
    <w:abstractNumId w:val="9"/>
  </w:num>
  <w:num w:numId="18">
    <w:abstractNumId w:val="15"/>
  </w:num>
  <w:num w:numId="19">
    <w:abstractNumId w:val="0"/>
  </w:num>
  <w:num w:numId="20">
    <w:abstractNumId w:val="17"/>
  </w:num>
  <w:num w:numId="21">
    <w:abstractNumId w:val="18"/>
  </w:num>
  <w:num w:numId="22">
    <w:abstractNumId w:val="10"/>
  </w:num>
  <w:num w:numId="23">
    <w:abstractNumId w:val="5"/>
  </w:num>
  <w:num w:numId="24">
    <w:abstractNumId w:val="21"/>
  </w:num>
  <w:num w:numId="25">
    <w:abstractNumId w:val="12"/>
  </w:num>
  <w:num w:numId="26">
    <w:abstractNumId w:val="24"/>
  </w:num>
  <w:num w:numId="27">
    <w:abstractNumId w:val="11"/>
  </w:num>
  <w:num w:numId="28">
    <w:abstractNumId w:val="7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LA0N7I0NTOwMDNV0lEKTi0uzszPAykwtKwFAFF1MbEtAAAA"/>
  </w:docVars>
  <w:rsids>
    <w:rsidRoot w:val="00754B84"/>
    <w:rsid w:val="00017D03"/>
    <w:rsid w:val="00046080"/>
    <w:rsid w:val="00050C37"/>
    <w:rsid w:val="00057138"/>
    <w:rsid w:val="00066B17"/>
    <w:rsid w:val="0009273B"/>
    <w:rsid w:val="000C4BAC"/>
    <w:rsid w:val="000D6E24"/>
    <w:rsid w:val="000D6EE4"/>
    <w:rsid w:val="000E5886"/>
    <w:rsid w:val="001366CD"/>
    <w:rsid w:val="001620EE"/>
    <w:rsid w:val="001827CA"/>
    <w:rsid w:val="00183FB5"/>
    <w:rsid w:val="0019218C"/>
    <w:rsid w:val="001A3456"/>
    <w:rsid w:val="001B0907"/>
    <w:rsid w:val="001C6888"/>
    <w:rsid w:val="001C7DA1"/>
    <w:rsid w:val="001D4A4B"/>
    <w:rsid w:val="001E097C"/>
    <w:rsid w:val="001E51A0"/>
    <w:rsid w:val="001E6B66"/>
    <w:rsid w:val="002103BB"/>
    <w:rsid w:val="00224FC7"/>
    <w:rsid w:val="00233F94"/>
    <w:rsid w:val="00251B69"/>
    <w:rsid w:val="0025490C"/>
    <w:rsid w:val="0027604B"/>
    <w:rsid w:val="00277F2C"/>
    <w:rsid w:val="002837AF"/>
    <w:rsid w:val="00296B82"/>
    <w:rsid w:val="002A5A02"/>
    <w:rsid w:val="002A6E50"/>
    <w:rsid w:val="002C473E"/>
    <w:rsid w:val="002E0EC4"/>
    <w:rsid w:val="003120E4"/>
    <w:rsid w:val="003275CB"/>
    <w:rsid w:val="003359CD"/>
    <w:rsid w:val="00335D69"/>
    <w:rsid w:val="003438D5"/>
    <w:rsid w:val="00353A0E"/>
    <w:rsid w:val="003619DC"/>
    <w:rsid w:val="00366E5C"/>
    <w:rsid w:val="00370A07"/>
    <w:rsid w:val="00393386"/>
    <w:rsid w:val="003B7DBC"/>
    <w:rsid w:val="003E273D"/>
    <w:rsid w:val="003E5BE9"/>
    <w:rsid w:val="0041309B"/>
    <w:rsid w:val="00430525"/>
    <w:rsid w:val="00474DC6"/>
    <w:rsid w:val="00476797"/>
    <w:rsid w:val="00494CF5"/>
    <w:rsid w:val="004E2DD6"/>
    <w:rsid w:val="004F25CE"/>
    <w:rsid w:val="004F4459"/>
    <w:rsid w:val="00516716"/>
    <w:rsid w:val="0052138D"/>
    <w:rsid w:val="005375E0"/>
    <w:rsid w:val="0055412E"/>
    <w:rsid w:val="00565A86"/>
    <w:rsid w:val="00577B46"/>
    <w:rsid w:val="00594CD5"/>
    <w:rsid w:val="005C00A4"/>
    <w:rsid w:val="005C4BE6"/>
    <w:rsid w:val="005C7933"/>
    <w:rsid w:val="00647943"/>
    <w:rsid w:val="0065354E"/>
    <w:rsid w:val="006644E5"/>
    <w:rsid w:val="00672106"/>
    <w:rsid w:val="006744EF"/>
    <w:rsid w:val="006A0883"/>
    <w:rsid w:val="006A2EAF"/>
    <w:rsid w:val="006A763A"/>
    <w:rsid w:val="006B6CD5"/>
    <w:rsid w:val="006C7995"/>
    <w:rsid w:val="006D0BAB"/>
    <w:rsid w:val="006D1EF5"/>
    <w:rsid w:val="007158C0"/>
    <w:rsid w:val="007166F8"/>
    <w:rsid w:val="00737EA7"/>
    <w:rsid w:val="00742B4D"/>
    <w:rsid w:val="00754B84"/>
    <w:rsid w:val="0075677F"/>
    <w:rsid w:val="00762DAD"/>
    <w:rsid w:val="00786A1A"/>
    <w:rsid w:val="007A241D"/>
    <w:rsid w:val="007A746E"/>
    <w:rsid w:val="007B2AE1"/>
    <w:rsid w:val="007B572E"/>
    <w:rsid w:val="007B6B6E"/>
    <w:rsid w:val="007C06BE"/>
    <w:rsid w:val="007C4CE1"/>
    <w:rsid w:val="007D4AC4"/>
    <w:rsid w:val="007D7E83"/>
    <w:rsid w:val="007E2B88"/>
    <w:rsid w:val="007E60B5"/>
    <w:rsid w:val="008043B1"/>
    <w:rsid w:val="00865CF6"/>
    <w:rsid w:val="00867320"/>
    <w:rsid w:val="00886BFA"/>
    <w:rsid w:val="00890539"/>
    <w:rsid w:val="008968E3"/>
    <w:rsid w:val="008A0DCF"/>
    <w:rsid w:val="008B3CCF"/>
    <w:rsid w:val="008C01BD"/>
    <w:rsid w:val="008E2770"/>
    <w:rsid w:val="00902BD4"/>
    <w:rsid w:val="00905F5A"/>
    <w:rsid w:val="009332AA"/>
    <w:rsid w:val="00955B06"/>
    <w:rsid w:val="00955F49"/>
    <w:rsid w:val="009578F7"/>
    <w:rsid w:val="009639AF"/>
    <w:rsid w:val="00980B09"/>
    <w:rsid w:val="0099389A"/>
    <w:rsid w:val="009A0CF3"/>
    <w:rsid w:val="009A4C8D"/>
    <w:rsid w:val="009B3E15"/>
    <w:rsid w:val="009D0EDE"/>
    <w:rsid w:val="009D59D8"/>
    <w:rsid w:val="009E183A"/>
    <w:rsid w:val="009E2A9E"/>
    <w:rsid w:val="00A00EB1"/>
    <w:rsid w:val="00A02BC0"/>
    <w:rsid w:val="00A132D3"/>
    <w:rsid w:val="00A261A1"/>
    <w:rsid w:val="00A31782"/>
    <w:rsid w:val="00A352A8"/>
    <w:rsid w:val="00A357F6"/>
    <w:rsid w:val="00A40B0D"/>
    <w:rsid w:val="00A465E4"/>
    <w:rsid w:val="00A46AEE"/>
    <w:rsid w:val="00A46B2F"/>
    <w:rsid w:val="00A550AA"/>
    <w:rsid w:val="00A64631"/>
    <w:rsid w:val="00A7069D"/>
    <w:rsid w:val="00A87407"/>
    <w:rsid w:val="00AE777E"/>
    <w:rsid w:val="00B215C3"/>
    <w:rsid w:val="00B26804"/>
    <w:rsid w:val="00B35B59"/>
    <w:rsid w:val="00B37492"/>
    <w:rsid w:val="00B47B2E"/>
    <w:rsid w:val="00B554C0"/>
    <w:rsid w:val="00B65437"/>
    <w:rsid w:val="00BA6271"/>
    <w:rsid w:val="00C015F4"/>
    <w:rsid w:val="00C04C44"/>
    <w:rsid w:val="00C0647B"/>
    <w:rsid w:val="00C1250F"/>
    <w:rsid w:val="00C15AA7"/>
    <w:rsid w:val="00C21E33"/>
    <w:rsid w:val="00C23992"/>
    <w:rsid w:val="00C74D0D"/>
    <w:rsid w:val="00C96667"/>
    <w:rsid w:val="00CA3CBF"/>
    <w:rsid w:val="00CA6D6C"/>
    <w:rsid w:val="00CB4E34"/>
    <w:rsid w:val="00CC27A4"/>
    <w:rsid w:val="00CD1334"/>
    <w:rsid w:val="00CE31B9"/>
    <w:rsid w:val="00CF1EE6"/>
    <w:rsid w:val="00D033E0"/>
    <w:rsid w:val="00D05A24"/>
    <w:rsid w:val="00D42A28"/>
    <w:rsid w:val="00D45C16"/>
    <w:rsid w:val="00D51F9B"/>
    <w:rsid w:val="00D6364A"/>
    <w:rsid w:val="00D658CB"/>
    <w:rsid w:val="00D82A59"/>
    <w:rsid w:val="00DB3E5B"/>
    <w:rsid w:val="00DE26DE"/>
    <w:rsid w:val="00DE45EC"/>
    <w:rsid w:val="00E10A5B"/>
    <w:rsid w:val="00E140C9"/>
    <w:rsid w:val="00E24486"/>
    <w:rsid w:val="00E4027F"/>
    <w:rsid w:val="00E465AD"/>
    <w:rsid w:val="00E47E03"/>
    <w:rsid w:val="00E5017F"/>
    <w:rsid w:val="00E647B1"/>
    <w:rsid w:val="00E80384"/>
    <w:rsid w:val="00EE1C97"/>
    <w:rsid w:val="00EE33D4"/>
    <w:rsid w:val="00F0449B"/>
    <w:rsid w:val="00F0722C"/>
    <w:rsid w:val="00F4686D"/>
    <w:rsid w:val="00F652B9"/>
    <w:rsid w:val="00F7689D"/>
    <w:rsid w:val="00F8120D"/>
    <w:rsid w:val="00F913FB"/>
    <w:rsid w:val="00FC4DCA"/>
    <w:rsid w:val="00FD6BDB"/>
    <w:rsid w:val="00FF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2D471ABA-D124-4C40-BE57-8C5012FB4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357F6"/>
    <w:pPr>
      <w:keepNext/>
      <w:keepLines/>
      <w:spacing w:before="240" w:after="0" w:line="276" w:lineRule="auto"/>
      <w:outlineLvl w:val="0"/>
    </w:pPr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A357F6"/>
    <w:pPr>
      <w:keepNext/>
      <w:keepLines/>
      <w:spacing w:before="40" w:after="0" w:line="276" w:lineRule="auto"/>
      <w:outlineLvl w:val="1"/>
    </w:pPr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7B57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5A2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A357F6"/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A357F6"/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a4">
    <w:name w:val="header"/>
    <w:basedOn w:val="a"/>
    <w:link w:val="a5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F4459"/>
  </w:style>
  <w:style w:type="paragraph" w:styleId="a6">
    <w:name w:val="footer"/>
    <w:basedOn w:val="a"/>
    <w:link w:val="a7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F4459"/>
  </w:style>
  <w:style w:type="paragraph" w:styleId="a8">
    <w:name w:val="Balloon Text"/>
    <w:basedOn w:val="a"/>
    <w:link w:val="a9"/>
    <w:uiPriority w:val="99"/>
    <w:semiHidden/>
    <w:unhideWhenUsed/>
    <w:rsid w:val="004F4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4F4459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D03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41">
    <w:name w:val="Grid Table 4 Accent 1"/>
    <w:basedOn w:val="a1"/>
    <w:uiPriority w:val="49"/>
    <w:rsid w:val="00A00E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30">
    <w:name w:val="Заголовок 3 Знак"/>
    <w:basedOn w:val="a0"/>
    <w:link w:val="3"/>
    <w:uiPriority w:val="9"/>
    <w:rsid w:val="007B572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609171C-C458-4D6D-84F5-E88AC13F0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йлов Дмитрий</dc:creator>
  <cp:keywords/>
  <dc:description/>
  <cp:lastModifiedBy>Михайлов Дмитрий</cp:lastModifiedBy>
  <cp:revision>3</cp:revision>
  <dcterms:created xsi:type="dcterms:W3CDTF">2018-10-05T07:50:00Z</dcterms:created>
  <dcterms:modified xsi:type="dcterms:W3CDTF">2018-10-05T08:10:00Z</dcterms:modified>
</cp:coreProperties>
</file>